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glossary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87"/>
      </w:tblGrid>
      <w:tr w:rsidR="002D50A2" w:rsidRPr="00C43E8A" w:rsidTr="009A30D4">
        <w:trPr>
          <w:trHeight w:val="2322"/>
        </w:trPr>
        <w:tc>
          <w:tcPr>
            <w:tcW w:w="5000" w:type="pct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57"/>
              <w:gridCol w:w="971"/>
              <w:gridCol w:w="3632"/>
            </w:tblGrid>
            <w:tr w:rsidR="00C43E8A" w:rsidTr="009104AB">
              <w:tc>
                <w:tcPr>
                  <w:tcW w:w="4757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59264" behindDoc="1" locked="0" layoutInCell="1" allowOverlap="1">
                        <wp:simplePos x="0" y="0"/>
                        <wp:positionH relativeFrom="margin">
                          <wp:posOffset>-68580</wp:posOffset>
                        </wp:positionH>
                        <wp:positionV relativeFrom="margin">
                          <wp:posOffset>0</wp:posOffset>
                        </wp:positionV>
                        <wp:extent cx="2461260" cy="687070"/>
                        <wp:effectExtent l="0" t="0" r="0" b="0"/>
                        <wp:wrapSquare wrapText="bothSides"/>
                        <wp:docPr id="3" name="Picture 294" descr="univ_belgrade_e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94" descr="univ_belgrade_e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61260" cy="6870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971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</w:p>
              </w:tc>
              <w:tc>
                <w:tcPr>
                  <w:tcW w:w="3632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60288" behindDoc="0" locked="0" layoutInCell="1" allowOverlap="1">
                        <wp:simplePos x="0" y="0"/>
                        <wp:positionH relativeFrom="margin">
                          <wp:posOffset>523875</wp:posOffset>
                        </wp:positionH>
                        <wp:positionV relativeFrom="margin">
                          <wp:posOffset>90805</wp:posOffset>
                        </wp:positionV>
                        <wp:extent cx="1707515" cy="350520"/>
                        <wp:effectExtent l="0" t="0" r="0" b="0"/>
                        <wp:wrapSquare wrapText="bothSides"/>
                        <wp:docPr id="2" name="Picture 1" descr="https://www.youthpass.eu/static/common/img/logo-program/logo-erasmus-plus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s://www.youthpass.eu/static/common/img/logo-program/logo-erasmus-plus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07515" cy="3505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:rsidR="00A13E4B" w:rsidRPr="00390FDA" w:rsidRDefault="00A13E4B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390FDA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>APPLICATION FORM</w:t>
            </w:r>
          </w:p>
          <w:p w:rsidR="0070104E" w:rsidRPr="00390FDA" w:rsidRDefault="00AC4CAD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390FDA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>STAFF MOBILITY</w:t>
            </w:r>
          </w:p>
          <w:p w:rsidR="00C43E8A" w:rsidRPr="00390FDA" w:rsidRDefault="00C43E8A" w:rsidP="00A13E4B">
            <w:pPr>
              <w:pStyle w:val="PlainText"/>
              <w:spacing w:after="240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390FDA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 xml:space="preserve">ERASMUS+ PROGRAMME </w:t>
            </w:r>
          </w:p>
          <w:p w:rsidR="0070104E" w:rsidRPr="00390FDA" w:rsidRDefault="00C43E8A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390FDA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 xml:space="preserve"> </w:t>
            </w:r>
            <w:sdt>
              <w:sdtPr>
                <w:rPr>
                  <w:rFonts w:ascii="Calibri Light" w:hAnsi="Calibri Light" w:cs="Consolas"/>
                  <w:b/>
                  <w:color w:val="C45911" w:themeColor="accent2" w:themeShade="BF"/>
                  <w:sz w:val="26"/>
                  <w:szCs w:val="26"/>
                </w:rPr>
                <w:id w:val="902498322"/>
                <w:placeholder>
                  <w:docPart w:val="B68989BFDE0A4FF4AA32E1399163F8E2"/>
                </w:placeholder>
                <w:showingPlcHdr/>
                <w:dropDownList>
                  <w:listItem w:value="Choose an item."/>
                  <w:listItem w:displayText="Academic 2020/21" w:value="Academic 2020/21"/>
                  <w:listItem w:displayText="Academic 2021/22" w:value="Academic 2021/22"/>
                  <w:listItem w:displayText="Academic 2022/23" w:value="Academic 2022/23"/>
                </w:dropDownList>
              </w:sdtPr>
              <w:sdtEndPr/>
              <w:sdtContent>
                <w:r w:rsidR="005D7D8E" w:rsidRPr="00C874A9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E</w:t>
                </w:r>
                <w:r w:rsidR="005D7D8E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nter Academic Year</w:t>
                </w:r>
                <w:r w:rsidR="005D7D8E" w:rsidRPr="00A13E4B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70104E" w:rsidRPr="00390FDA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 xml:space="preserve"> </w:t>
            </w:r>
          </w:p>
          <w:p w:rsidR="004C4374" w:rsidRPr="00490B9E" w:rsidRDefault="004C4374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833C0B" w:themeColor="accent2" w:themeShade="80"/>
                <w:sz w:val="26"/>
                <w:szCs w:val="26"/>
              </w:rPr>
            </w:pPr>
          </w:p>
          <w:sdt>
            <w:sdtP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alias w:val="Upload your photo"/>
              <w:tag w:val="Upload your photo"/>
              <w:id w:val="376055876"/>
              <w:showingPlcHdr/>
              <w:picture/>
            </w:sdtPr>
            <w:sdtEndPr/>
            <w:sdtContent>
              <w:p w:rsidR="004C4374" w:rsidRPr="00490B9E" w:rsidRDefault="004C4374" w:rsidP="0070104E">
                <w:pPr>
                  <w:pStyle w:val="PlainText"/>
                  <w:jc w:val="center"/>
                  <w:rPr>
                    <w:rFonts w:ascii="Calibri Light" w:hAnsi="Calibri Light" w:cs="Consolas"/>
                    <w:b/>
                    <w:color w:val="833C0B" w:themeColor="accent2" w:themeShade="80"/>
                    <w:sz w:val="26"/>
                    <w:szCs w:val="26"/>
                  </w:rPr>
                </w:pPr>
                <w:r w:rsidRPr="00490B9E">
                  <w:rPr>
                    <w:rFonts w:ascii="Calibri Light" w:hAnsi="Calibri Light" w:cs="Consolas"/>
                    <w:b/>
                    <w:noProof/>
                    <w:color w:val="833C0B" w:themeColor="accent2" w:themeShade="80"/>
                    <w:sz w:val="26"/>
                    <w:szCs w:val="26"/>
                    <w:shd w:val="clear" w:color="auto" w:fill="DEEAF6" w:themeFill="accent1" w:themeFillTint="33"/>
                  </w:rPr>
                  <w:drawing>
                    <wp:inline distT="0" distB="0" distL="0" distR="0">
                      <wp:extent cx="1574800" cy="1574800"/>
                      <wp:effectExtent l="0" t="0" r="6350" b="635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74800" cy="157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3F01E1" w:rsidRPr="00C43E8A" w:rsidRDefault="004C4374" w:rsidP="006D20B6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  <w:r w:rsidRPr="00490B9E">
              <w:rPr>
                <w:rFonts w:ascii="Calibri Light" w:hAnsi="Calibri Light" w:cs="Consolas"/>
                <w:color w:val="833C0B" w:themeColor="accent2" w:themeShade="80"/>
                <w:sz w:val="16"/>
                <w:szCs w:val="16"/>
              </w:rPr>
              <w:t>Photo</w:t>
            </w:r>
          </w:p>
        </w:tc>
      </w:tr>
    </w:tbl>
    <w:p w:rsidR="00390FDA" w:rsidRDefault="00390FDA" w:rsidP="002F3D4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</w:p>
    <w:p w:rsidR="00910134" w:rsidRPr="00390FDA" w:rsidRDefault="00A13E4B" w:rsidP="002F3D4A">
      <w:pPr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</w:pPr>
      <w:r w:rsidRPr="00390FDA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I </w:t>
      </w:r>
      <w:r w:rsidR="00910134" w:rsidRPr="00390FDA"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  <w:t>PERSONAL DATA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First Name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F53CE4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</w:p>
        </w:tc>
      </w:tr>
      <w:tr w:rsidR="00390FDA" w:rsidRPr="00C20D0F" w:rsidTr="00390FDA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Family Name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F53CE4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</w:p>
        </w:tc>
      </w:tr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Gender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C20D0F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Date of Birth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2135245679"/>
            <w:placeholder>
              <w:docPart w:val="7F0EB2E1BFF94357B4DB107A02D975B9"/>
            </w:placeholder>
            <w:showingPlcHdr/>
            <w:date w:fullDate="2021-01-22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390FDA" w:rsidRPr="00C20D0F" w:rsidRDefault="00390FDA" w:rsidP="00A6314D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p>
            </w:tc>
          </w:sdtContent>
        </w:sdt>
      </w:tr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lace of Birth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C20D0F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National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C20D0F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assport number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C20D0F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:rsidR="00390FDA" w:rsidRPr="006D20B6" w:rsidRDefault="00390FDA" w:rsidP="00390FDA">
      <w:pPr>
        <w:rPr>
          <w:rFonts w:ascii="Calibri Light" w:hAnsi="Calibri Light" w:cs="Consolas"/>
          <w:b/>
          <w:color w:val="833C0B" w:themeColor="accent2" w:themeShade="80"/>
          <w:sz w:val="20"/>
          <w:szCs w:val="20"/>
        </w:rPr>
      </w:pPr>
    </w:p>
    <w:p w:rsidR="00390FDA" w:rsidRPr="00196245" w:rsidRDefault="00390FDA" w:rsidP="00390FD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  <w:t xml:space="preserve">II </w:t>
      </w: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CONTACT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390FDA" w:rsidRPr="00C20D0F" w:rsidTr="00A6314D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e-mail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90FDA" w:rsidRDefault="00390FDA" w:rsidP="00A6314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A6314D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hone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90FDA" w:rsidRDefault="00390FDA" w:rsidP="00A6314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A6314D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Current address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90FDA" w:rsidRDefault="00390FDA" w:rsidP="00A6314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A6314D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ermanent address (if different)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90FDA" w:rsidRDefault="00390FDA" w:rsidP="00A6314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:rsidR="00390FDA" w:rsidRPr="006D20B6" w:rsidRDefault="00390FDA" w:rsidP="002F3D4A">
      <w:pPr>
        <w:rPr>
          <w:rFonts w:ascii="Calibri Light" w:hAnsi="Calibri Light" w:cs="Consolas"/>
          <w:b/>
          <w:color w:val="833C0B" w:themeColor="accent2" w:themeShade="80"/>
          <w:szCs w:val="22"/>
        </w:rPr>
      </w:pPr>
    </w:p>
    <w:p w:rsidR="0070104E" w:rsidRPr="00390FDA" w:rsidRDefault="003F01E1" w:rsidP="002F3D4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390FDA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III </w:t>
      </w:r>
      <w:r w:rsidR="00AC4CAD" w:rsidRPr="00390FDA">
        <w:rPr>
          <w:rFonts w:ascii="Calibri Light" w:hAnsi="Calibri Light" w:cs="Consolas"/>
          <w:b/>
          <w:color w:val="C45911" w:themeColor="accent2" w:themeShade="BF"/>
          <w:szCs w:val="22"/>
        </w:rPr>
        <w:t>SENDING INSTITU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6D20B6" w:rsidRPr="00C20D0F" w:rsidTr="00D35840">
        <w:tc>
          <w:tcPr>
            <w:tcW w:w="2965" w:type="dxa"/>
            <w:shd w:val="clear" w:color="auto" w:fill="FBE4D5" w:themeFill="accent2" w:themeFillTint="33"/>
            <w:vAlign w:val="center"/>
          </w:tcPr>
          <w:p w:rsidR="006D20B6" w:rsidRPr="006D20B6" w:rsidRDefault="006D20B6" w:rsidP="006D20B6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Home University</w:t>
            </w:r>
          </w:p>
        </w:tc>
        <w:tc>
          <w:tcPr>
            <w:tcW w:w="7552" w:type="dxa"/>
          </w:tcPr>
          <w:p w:rsidR="006D20B6" w:rsidRDefault="006D20B6" w:rsidP="006D20B6"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6D20B6" w:rsidRPr="00C20D0F" w:rsidTr="00D35840">
        <w:tc>
          <w:tcPr>
            <w:tcW w:w="2965" w:type="dxa"/>
            <w:shd w:val="clear" w:color="auto" w:fill="FBE4D5" w:themeFill="accent2" w:themeFillTint="33"/>
            <w:vAlign w:val="center"/>
          </w:tcPr>
          <w:p w:rsidR="006D20B6" w:rsidRPr="006D20B6" w:rsidRDefault="006D20B6" w:rsidP="006D20B6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Department/Unit</w:t>
            </w:r>
          </w:p>
        </w:tc>
        <w:tc>
          <w:tcPr>
            <w:tcW w:w="7552" w:type="dxa"/>
          </w:tcPr>
          <w:p w:rsidR="006D20B6" w:rsidRDefault="006D20B6" w:rsidP="006D20B6"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6D20B6" w:rsidRPr="00C20D0F" w:rsidTr="00D35840">
        <w:tc>
          <w:tcPr>
            <w:tcW w:w="2965" w:type="dxa"/>
            <w:shd w:val="clear" w:color="auto" w:fill="FBE4D5" w:themeFill="accent2" w:themeFillTint="33"/>
            <w:vAlign w:val="center"/>
          </w:tcPr>
          <w:p w:rsidR="006D20B6" w:rsidRPr="006D20B6" w:rsidRDefault="006D20B6" w:rsidP="006D20B6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Artistic/Scientific/Professional Field</w:t>
            </w:r>
          </w:p>
        </w:tc>
        <w:tc>
          <w:tcPr>
            <w:tcW w:w="7552" w:type="dxa"/>
          </w:tcPr>
          <w:p w:rsidR="006D20B6" w:rsidRDefault="006D20B6" w:rsidP="006D20B6"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390FDA">
        <w:tc>
          <w:tcPr>
            <w:tcW w:w="2965" w:type="dxa"/>
            <w:shd w:val="clear" w:color="auto" w:fill="FBE4D5" w:themeFill="accent2" w:themeFillTint="33"/>
            <w:vAlign w:val="center"/>
          </w:tcPr>
          <w:p w:rsidR="00390FDA" w:rsidRPr="006D20B6" w:rsidRDefault="00390FDA" w:rsidP="00D1002E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Category of Staff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604735305"/>
            <w:placeholder>
              <w:docPart w:val="C0246C964A934345A3A1AC32130F940C"/>
            </w:placeholder>
            <w:showingPlcHdr/>
            <w:dropDownList>
              <w:listItem w:value="Choose an item."/>
              <w:listItem w:displayText="Academic Staff" w:value="Academic Staff"/>
              <w:listItem w:displayText="Administrative Staff" w:value="Administrative Staff"/>
            </w:dropDownList>
          </w:sdtPr>
          <w:sdtEndPr/>
          <w:sdtContent>
            <w:tc>
              <w:tcPr>
                <w:tcW w:w="7552" w:type="dxa"/>
              </w:tcPr>
              <w:p w:rsidR="00390FDA" w:rsidRDefault="00390FDA" w:rsidP="00EC1FFC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category</w:t>
                </w:r>
                <w:r w:rsidRPr="00AC4CA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</w:tbl>
    <w:p w:rsidR="00D1002E" w:rsidRPr="006D20B6" w:rsidRDefault="00D1002E" w:rsidP="00FB5B50">
      <w:pPr>
        <w:rPr>
          <w:rFonts w:ascii="Calibri Light" w:hAnsi="Calibri Light" w:cs="Consolas"/>
          <w:color w:val="833C0B" w:themeColor="accent2" w:themeShade="80"/>
          <w:sz w:val="20"/>
          <w:szCs w:val="20"/>
        </w:rPr>
      </w:pPr>
    </w:p>
    <w:p w:rsidR="00D2278A" w:rsidRPr="00390FDA" w:rsidRDefault="009D6D8F" w:rsidP="00D2278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390FDA">
        <w:rPr>
          <w:rFonts w:ascii="Calibri Light" w:hAnsi="Calibri Light" w:cs="Consolas"/>
          <w:b/>
          <w:color w:val="C45911" w:themeColor="accent2" w:themeShade="BF"/>
          <w:szCs w:val="22"/>
        </w:rPr>
        <w:t>I</w:t>
      </w:r>
      <w:r w:rsidR="003F01E1" w:rsidRPr="00390FDA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V </w:t>
      </w:r>
      <w:r w:rsidR="00D2278A" w:rsidRPr="00390FDA">
        <w:rPr>
          <w:rFonts w:ascii="Calibri Light" w:hAnsi="Calibri Light" w:cs="Consolas"/>
          <w:b/>
          <w:color w:val="C45911" w:themeColor="accent2" w:themeShade="BF"/>
          <w:szCs w:val="22"/>
        </w:rPr>
        <w:t>LANG</w:t>
      </w:r>
      <w:r w:rsidR="00AE25CD" w:rsidRPr="00390FDA">
        <w:rPr>
          <w:rFonts w:ascii="Calibri Light" w:hAnsi="Calibri Light" w:cs="Consolas"/>
          <w:b/>
          <w:color w:val="C45911" w:themeColor="accent2" w:themeShade="BF"/>
          <w:szCs w:val="22"/>
        </w:rPr>
        <w:t>UAGE PROFICIENCY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C874A9" w:rsidRPr="00C20D0F" w:rsidTr="00390FDA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6D20B6" w:rsidRDefault="00123C1C" w:rsidP="00C874A9">
            <w:pPr>
              <w:spacing w:before="60" w:after="60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t>Mother T</w:t>
            </w:r>
            <w:r w:rsidR="00C874A9"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t>ongu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874A9" w:rsidRPr="00C20D0F" w:rsidRDefault="00C874A9" w:rsidP="00C874A9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:rsidTr="00390FDA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6D20B6" w:rsidRDefault="00C874A9" w:rsidP="00C874A9">
            <w:pPr>
              <w:spacing w:before="60" w:after="60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lastRenderedPageBreak/>
              <w:t>English</w:t>
            </w:r>
            <w:r w:rsidR="00123C1C"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t xml:space="preserve"> L</w:t>
            </w: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t>anguage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693145003"/>
            <w:placeholder>
              <w:docPart w:val="9910E006253946B9B7FD1707DDCEB304"/>
            </w:placeholder>
            <w:showingPlcHdr/>
            <w:dropDownList>
              <w:listItem w:value="Choose an item.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C874A9" w:rsidRPr="00C20D0F" w:rsidTr="00390FDA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6D20B6" w:rsidRDefault="00390FDA" w:rsidP="00390FDA">
            <w:pPr>
              <w:spacing w:before="60" w:after="60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t>Language at the host institution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2126302950"/>
            <w:placeholder>
              <w:docPart w:val="81EC48B8789340F9A933A8521A03E9E2"/>
            </w:placeholder>
            <w:showingPlcHdr/>
            <w:dropDownList>
              <w:listItem w:value="."/>
              <w:listItem w:displayText="No knowledge" w:value="No knowledge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</w:tbl>
    <w:p w:rsidR="00D2278A" w:rsidRPr="00075AD0" w:rsidRDefault="00D2278A" w:rsidP="002F3D4A">
      <w:pPr>
        <w:rPr>
          <w:rFonts w:ascii="Calibri Light" w:hAnsi="Calibri Light" w:cs="Consolas"/>
          <w:sz w:val="20"/>
          <w:szCs w:val="20"/>
        </w:rPr>
      </w:pPr>
    </w:p>
    <w:p w:rsidR="00C874A9" w:rsidRPr="006D20B6" w:rsidRDefault="00C874A9" w:rsidP="00C874A9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6D20B6">
        <w:rPr>
          <w:rFonts w:ascii="Calibri Light" w:hAnsi="Calibri Light" w:cs="Consolas"/>
          <w:b/>
          <w:color w:val="C45911" w:themeColor="accent2" w:themeShade="BF"/>
          <w:szCs w:val="22"/>
        </w:rPr>
        <w:t>V HOST INSTITU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390FDA" w:rsidRPr="00C20D0F" w:rsidTr="006D20B6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390FDA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Univers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390FDA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390FDA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University of Arts in Belgrade</w:t>
            </w:r>
          </w:p>
        </w:tc>
      </w:tr>
      <w:tr w:rsidR="00390FDA" w:rsidRPr="00C20D0F" w:rsidTr="006D20B6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390FDA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Faculty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18466034"/>
            <w:placeholder>
              <w:docPart w:val="F795657A523845B0B8779A4CF554CDDB"/>
            </w:placeholder>
            <w:showingPlcHdr/>
            <w:dropDownList>
              <w:listItem w:value="Choose an item."/>
              <w:listItem w:displayText="Faculty of Music" w:value="Faculty of Music"/>
              <w:listItem w:displayText="Faculty of Fine Arts" w:value="Faculty of Fine Arts"/>
              <w:listItem w:displayText="Faculty of Applied Arts" w:value="Faculty of Applied Arts"/>
              <w:listItem w:displayText="Faculty of Dramatic Arts" w:value="Faculty of Dramatic Arts"/>
              <w:listItem w:displayText="Interdisciplinary Studies" w:value="Interdisciplinary Studies"/>
            </w:dropDownList>
          </w:sdtPr>
          <w:sdtEndPr/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390FDA" w:rsidRPr="00390FDA" w:rsidRDefault="00390FDA" w:rsidP="00A6314D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faculty</w:t>
                </w:r>
                <w:r w:rsidRPr="008B2C6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390FDA" w:rsidRPr="00C20D0F" w:rsidTr="006D20B6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AD6B1B" w:rsidP="00390FDA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Department/Unit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390FDA" w:rsidRDefault="00390FDA" w:rsidP="00390FDA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6D20B6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390FDA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lanned Period of Mobil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C20D0F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Start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237624890"/>
                <w:placeholder>
                  <w:docPart w:val="AC0FB6F78E5B443BB3F97A70E73E4637"/>
                </w:placeholder>
                <w:showingPlcHdr/>
                <w:dropDownList>
                  <w:listItem w:value="Choose an item."/>
                  <w:listItem w:displayText="January" w:value="January"/>
                  <w:listItem w:displayText="February" w:value="February"/>
                  <w:listItem w:displayText="March" w:value="March"/>
                  <w:listItem w:displayText="April" w:value="April"/>
                  <w:listItem w:displayText="May" w:value="May"/>
                  <w:listItem w:displayText="June" w:value="June"/>
                  <w:listItem w:displayText="July" w:value="July"/>
                  <w:listItem w:displayText="August" w:value="August"/>
                  <w:listItem w:displayText="September" w:value="September"/>
                  <w:listItem w:displayText="October" w:value="October"/>
                  <w:listItem w:displayText="November" w:value="November"/>
                  <w:listItem w:displayText="December" w:value="December"/>
                </w:dropDownList>
              </w:sdtPr>
              <w:sdtEndPr/>
              <w:sdtContent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387633264"/>
                <w:placeholder>
                  <w:docPart w:val="3619793EB40B4E9AA70689DBA94E0416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</w:dropDownList>
              </w:sdtPr>
              <w:sdtEndPr/>
              <w:sdtContent>
                <w:r w:rsidRPr="00390FDA">
                  <w:rPr>
                    <w:rStyle w:val="PlaceholderText"/>
                    <w:rFonts w:ascii="Calibri Light" w:hAnsi="Calibri Light" w:cs="Consolas"/>
                    <w:bCs/>
                    <w:color w:val="auto"/>
                    <w:sz w:val="21"/>
                    <w:szCs w:val="21"/>
                    <w:lang w:val="sr-Latn-CS"/>
                  </w:rPr>
                  <w:t>Choose a year.</w:t>
                </w:r>
              </w:sdtContent>
            </w:sdt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r w:rsidRPr="00390FDA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—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End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818019875"/>
                <w:placeholder>
                  <w:docPart w:val="67956C22D80842EC98D710A440711AE7"/>
                </w:placeholder>
                <w:showingPlcHdr/>
                <w:dropDownList>
                  <w:listItem w:value="Choose an item."/>
                  <w:listItem w:displayText="January" w:value="January"/>
                  <w:listItem w:displayText="February" w:value="February"/>
                  <w:listItem w:displayText="March" w:value="March"/>
                  <w:listItem w:displayText="April" w:value="April"/>
                  <w:listItem w:displayText="May" w:value="May"/>
                  <w:listItem w:displayText="June" w:value="June"/>
                  <w:listItem w:displayText="July" w:value="July"/>
                  <w:listItem w:displayText="August" w:value="August"/>
                  <w:listItem w:displayText="September" w:value="September"/>
                  <w:listItem w:displayText="October" w:value="October"/>
                  <w:listItem w:displayText="November" w:value="November"/>
                  <w:listItem w:displayText="December" w:value="December"/>
                </w:dropDownList>
              </w:sdtPr>
              <w:sdtEndPr/>
              <w:sdtContent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987081920"/>
                <w:placeholder>
                  <w:docPart w:val="69F0D5C906A842D98CCE15B0FB607AFE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</w:dropDownList>
              </w:sdtPr>
              <w:sdtEndPr/>
              <w:sdtContent>
                <w:r w:rsidRPr="00390FDA">
                  <w:rPr>
                    <w:rStyle w:val="PlaceholderText"/>
                    <w:rFonts w:ascii="Calibri Light" w:hAnsi="Calibri Light" w:cs="Consolas"/>
                    <w:bCs/>
                    <w:color w:val="auto"/>
                    <w:sz w:val="21"/>
                    <w:szCs w:val="21"/>
                    <w:lang w:val="sr-Latn-CS"/>
                  </w:rPr>
                  <w:t>Choose a year.</w:t>
                </w:r>
              </w:sdtContent>
            </w:sdt>
          </w:p>
        </w:tc>
      </w:tr>
      <w:tr w:rsidR="00C874A9" w:rsidRPr="00C20D0F" w:rsidTr="006D20B6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6D20B6" w:rsidRDefault="000E36B8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Type of Mobility</w:t>
            </w:r>
          </w:p>
        </w:tc>
        <w:sdt>
          <w:sdtPr>
            <w:id w:val="-929196701"/>
            <w:placeholder>
              <w:docPart w:val="E5F11324AF4847739017B4EE747DA152"/>
            </w:placeholder>
            <w:showingPlcHdr/>
            <w:dropDownList>
              <w:listItem w:value="Choose an item."/>
              <w:listItem w:displayText="Teaching" w:value="Teaching"/>
              <w:listItem w:displayText="Training" w:value="Training"/>
            </w:dropDownList>
          </w:sdtPr>
          <w:sdtEndPr/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</w:tcPr>
              <w:p w:rsidR="00C874A9" w:rsidRDefault="000E36B8" w:rsidP="009104AB">
                <w:r>
                  <w:rPr>
                    <w:rStyle w:val="PlaceholderText"/>
                    <w:rFonts w:asciiTheme="majorHAnsi" w:hAnsiTheme="majorHAnsi" w:cstheme="majorHAnsi"/>
                    <w:i/>
                    <w:sz w:val="20"/>
                    <w:szCs w:val="20"/>
                  </w:rPr>
                  <w:t>Choose a type</w:t>
                </w:r>
                <w:r w:rsidRPr="000E36B8">
                  <w:rPr>
                    <w:rStyle w:val="PlaceholderText"/>
                    <w:rFonts w:asciiTheme="majorHAnsi" w:hAnsiTheme="majorHAnsi" w:cstheme="majorHAnsi"/>
                    <w:i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123C1C" w:rsidRPr="00C20D0F" w:rsidTr="006D20B6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123C1C" w:rsidRPr="006D20B6" w:rsidRDefault="00123C1C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lanned Duration of Mobil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23C1C" w:rsidRPr="002A576B" w:rsidRDefault="000E36B8" w:rsidP="002D50A2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alibri Light"/>
                <w:bCs/>
                <w:sz w:val="21"/>
                <w:szCs w:val="21"/>
                <w:lang w:val="sr-Latn-CS"/>
              </w:rPr>
              <w:t>5 working days (+ 2 travel days)</w:t>
            </w:r>
          </w:p>
        </w:tc>
      </w:tr>
      <w:tr w:rsidR="00C874A9" w:rsidRPr="00C20D0F" w:rsidTr="006D20B6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6D20B6" w:rsidRDefault="000E36B8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lanned Dates</w:t>
            </w:r>
            <w:r w:rsidR="00123C1C"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 xml:space="preserve"> of Mobility</w:t>
            </w: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 xml:space="preserve"> (with travel)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874A9" w:rsidRPr="00C20D0F" w:rsidRDefault="00123C1C" w:rsidP="000E36B8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Start:</w:t>
            </w:r>
            <w:r w:rsidR="000E36B8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486828311"/>
                <w:placeholder>
                  <w:docPart w:val="C933E6E62EE0461887A298BBF83F5258"/>
                </w:placeholder>
                <w:showingPlcHdr/>
                <w:date w:fullDate="2021-01-2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0E36B8"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="000E36B8"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sdtContent>
            </w:sdt>
            <w:r w:rsidR="000E36B8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r w:rsidR="00331633">
              <w:rPr>
                <w:rFonts w:ascii="Corbel" w:hAnsi="Corbel" w:cs="Consolas"/>
                <w:bCs/>
                <w:sz w:val="21"/>
                <w:szCs w:val="21"/>
                <w:lang w:val="sr-Latn-CS"/>
              </w:rPr>
              <w:t>—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End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927528069"/>
                <w:placeholder>
                  <w:docPart w:val="AC864A62B956497FB2D88DE039CD5F88"/>
                </w:placeholder>
                <w:showingPlcHdr/>
                <w:date w:fullDate="2021-01-2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0E36B8"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="000E36B8"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sdtContent>
            </w:sdt>
          </w:p>
        </w:tc>
      </w:tr>
      <w:tr w:rsidR="00123C1C" w:rsidRPr="00C20D0F" w:rsidTr="006D20B6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123C1C" w:rsidRPr="006D20B6" w:rsidRDefault="000E36B8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Contact person at Host Institution (name, title and email of your host)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23C1C" w:rsidRPr="000E36B8" w:rsidRDefault="000E36B8" w:rsidP="00331633">
            <w:pPr>
              <w:pStyle w:val="Caption"/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0" w:name="Text13"/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  <w:fldChar w:fldCharType="end"/>
            </w:r>
            <w:bookmarkEnd w:id="0"/>
          </w:p>
        </w:tc>
      </w:tr>
    </w:tbl>
    <w:p w:rsidR="0008209D" w:rsidRPr="006D20B6" w:rsidRDefault="0008209D" w:rsidP="00CE54F5">
      <w:pPr>
        <w:rPr>
          <w:rFonts w:ascii="Calibri Light" w:hAnsi="Calibri Light" w:cs="Consolas"/>
          <w:b/>
          <w:color w:val="833C0B" w:themeColor="accent2" w:themeShade="80"/>
          <w:szCs w:val="22"/>
        </w:rPr>
      </w:pPr>
    </w:p>
    <w:p w:rsidR="00CE54F5" w:rsidRPr="006D20B6" w:rsidRDefault="00CE54F5" w:rsidP="00CE54F5">
      <w:pPr>
        <w:rPr>
          <w:rFonts w:ascii="Calibri Light" w:hAnsi="Calibri Light" w:cs="Consolas"/>
          <w:color w:val="C45911" w:themeColor="accent2" w:themeShade="BF"/>
          <w:szCs w:val="22"/>
        </w:rPr>
      </w:pPr>
      <w:r w:rsidRPr="006D20B6">
        <w:rPr>
          <w:rFonts w:ascii="Calibri Light" w:hAnsi="Calibri Light" w:cs="Consolas"/>
          <w:b/>
          <w:color w:val="C45911" w:themeColor="accent2" w:themeShade="BF"/>
          <w:szCs w:val="22"/>
        </w:rPr>
        <w:t>V</w:t>
      </w:r>
      <w:r w:rsidR="00FD7F2D" w:rsidRPr="006D20B6">
        <w:rPr>
          <w:rFonts w:ascii="Calibri Light" w:hAnsi="Calibri Light" w:cs="Consolas"/>
          <w:b/>
          <w:color w:val="C45911" w:themeColor="accent2" w:themeShade="BF"/>
          <w:szCs w:val="22"/>
        </w:rPr>
        <w:t>II</w:t>
      </w:r>
      <w:r w:rsidR="000151DE" w:rsidRPr="006D20B6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 </w:t>
      </w:r>
      <w:r w:rsidR="007471DE" w:rsidRPr="006D20B6">
        <w:rPr>
          <w:rFonts w:ascii="Calibri Light" w:hAnsi="Calibri Light" w:cs="Consolas"/>
          <w:b/>
          <w:color w:val="C45911" w:themeColor="accent2" w:themeShade="BF"/>
          <w:szCs w:val="22"/>
        </w:rPr>
        <w:t>CHECKLIST</w:t>
      </w:r>
      <w:r w:rsidR="005E0D34" w:rsidRPr="006D20B6">
        <w:rPr>
          <w:rFonts w:ascii="Calibri Light" w:hAnsi="Calibri Light" w:cs="Consolas"/>
          <w:b/>
          <w:color w:val="C45911" w:themeColor="accent2" w:themeShade="BF"/>
          <w:szCs w:val="22"/>
        </w:rPr>
        <w:t>*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CE54F5" w:rsidRPr="00C20D0F" w:rsidTr="006D20B6">
        <w:tc>
          <w:tcPr>
            <w:tcW w:w="2965" w:type="dxa"/>
            <w:shd w:val="clear" w:color="auto" w:fill="FBE4D5" w:themeFill="accent2" w:themeFillTint="33"/>
            <w:vAlign w:val="center"/>
          </w:tcPr>
          <w:p w:rsidR="00CE54F5" w:rsidRPr="006D20B6" w:rsidRDefault="000151DE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Required documents for all candidates:</w:t>
            </w:r>
          </w:p>
        </w:tc>
        <w:tc>
          <w:tcPr>
            <w:tcW w:w="7552" w:type="dxa"/>
            <w:vAlign w:val="center"/>
          </w:tcPr>
          <w:p w:rsidR="00CE54F5" w:rsidRDefault="00B440C8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757592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FD7F2D">
              <w:rPr>
                <w:rFonts w:ascii="Calibri Light" w:hAnsi="Calibri Light" w:cs="Consolas"/>
                <w:sz w:val="21"/>
                <w:szCs w:val="21"/>
              </w:rPr>
              <w:t xml:space="preserve">Staff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Application Form</w:t>
            </w:r>
          </w:p>
          <w:p w:rsidR="0008209D" w:rsidRDefault="00B440C8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796174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09D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8209D">
              <w:rPr>
                <w:rFonts w:ascii="Calibri Light" w:hAnsi="Calibri Light" w:cs="Consolas"/>
                <w:sz w:val="21"/>
                <w:szCs w:val="21"/>
              </w:rPr>
              <w:t xml:space="preserve"> Erasmus+ Mobility Agreement</w:t>
            </w:r>
          </w:p>
          <w:p w:rsidR="00FD7F2D" w:rsidRDefault="00B440C8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78384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Passport scan</w:t>
            </w:r>
          </w:p>
          <w:p w:rsidR="00FD7F2D" w:rsidRPr="007471DE" w:rsidRDefault="00B440C8" w:rsidP="00FD7F2D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302739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Signed statement of data protection compliance</w:t>
            </w:r>
          </w:p>
        </w:tc>
      </w:tr>
    </w:tbl>
    <w:p w:rsidR="009D6D8F" w:rsidRPr="00075AD0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:rsidR="00075AD0" w:rsidRPr="00AD6B1B" w:rsidRDefault="0008209D" w:rsidP="00075AD0">
      <w:pPr>
        <w:rPr>
          <w:rFonts w:ascii="Calibri Light" w:hAnsi="Calibri Light" w:cs="Consolas"/>
          <w:color w:val="C45911" w:themeColor="accent2" w:themeShade="BF"/>
          <w:szCs w:val="22"/>
        </w:rPr>
      </w:pPr>
      <w:r w:rsidRPr="00AD6B1B">
        <w:rPr>
          <w:rFonts w:ascii="Calibri Light" w:hAnsi="Calibri Light" w:cs="Consolas"/>
          <w:b/>
          <w:color w:val="C45911" w:themeColor="accent2" w:themeShade="BF"/>
          <w:szCs w:val="22"/>
        </w:rPr>
        <w:t>VIII</w:t>
      </w:r>
      <w:r w:rsidR="00075AD0" w:rsidRPr="00AD6B1B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 STATEMENT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075AD0" w:rsidRPr="00C20D0F" w:rsidTr="00500865">
        <w:tc>
          <w:tcPr>
            <w:tcW w:w="10517" w:type="dxa"/>
            <w:shd w:val="clear" w:color="auto" w:fill="auto"/>
            <w:vAlign w:val="center"/>
          </w:tcPr>
          <w:p w:rsidR="00075AD0" w:rsidRDefault="00B440C8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326673394"/>
                <w14:checkbox>
                  <w14:checked w14:val="0"/>
                  <w14:checkedState w14:val="221A" w14:font="Corbel"/>
                  <w14:uncheckedState w14:val="2610" w14:font="MS Gothic"/>
                </w14:checkbox>
              </w:sdtPr>
              <w:sdtEndPr/>
              <w:sdtContent>
                <w:r w:rsidR="00075AD0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 I hereby state that my Erasmus+ mobility will not be funded by other EU funds.</w:t>
            </w:r>
          </w:p>
          <w:p w:rsidR="00661D5B" w:rsidRPr="007471DE" w:rsidRDefault="00B440C8" w:rsidP="00661D5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1040981239"/>
                <w14:checkbox>
                  <w14:checked w14:val="0"/>
                  <w14:checkedState w14:val="221A" w14:font="Corbel"/>
                  <w14:uncheckedState w14:val="2610" w14:font="MS Gothic"/>
                </w14:checkbox>
              </w:sdtPr>
              <w:sdtEndPr/>
              <w:sdtContent>
                <w:r w:rsidR="00661D5B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661D5B">
              <w:rPr>
                <w:rFonts w:ascii="Calibri Light" w:hAnsi="Calibri Light" w:cs="Consolas"/>
                <w:sz w:val="21"/>
                <w:szCs w:val="21"/>
              </w:rPr>
              <w:t xml:space="preserve">  I confirm that all submitted documents are true and that the data they provide can be used</w:t>
            </w:r>
            <w:r w:rsidR="00703331">
              <w:rPr>
                <w:rFonts w:ascii="Calibri Light" w:hAnsi="Calibri Light" w:cs="Consolas"/>
                <w:sz w:val="21"/>
                <w:szCs w:val="21"/>
              </w:rPr>
              <w:t xml:space="preserve"> by persons authorized to check</w:t>
            </w:r>
            <w:r w:rsidR="00661D5B">
              <w:rPr>
                <w:rFonts w:ascii="Calibri Light" w:hAnsi="Calibri Light" w:cs="Consolas"/>
                <w:sz w:val="21"/>
                <w:szCs w:val="21"/>
              </w:rPr>
              <w:t xml:space="preserve"> process and evaluate applicants under the Erasmus+ Mobility Programme.</w:t>
            </w:r>
          </w:p>
        </w:tc>
      </w:tr>
    </w:tbl>
    <w:p w:rsidR="009D6D8F" w:rsidRPr="00E06E72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:rsidR="00661D5B" w:rsidRPr="00AD6B1B" w:rsidRDefault="0008209D" w:rsidP="00661D5B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AD6B1B">
        <w:rPr>
          <w:rFonts w:ascii="Calibri Light" w:hAnsi="Calibri Light" w:cs="Consolas"/>
          <w:b/>
          <w:color w:val="C45911" w:themeColor="accent2" w:themeShade="BF"/>
          <w:szCs w:val="22"/>
        </w:rPr>
        <w:t>I</w:t>
      </w:r>
      <w:r w:rsidR="00E06E72" w:rsidRPr="00AD6B1B">
        <w:rPr>
          <w:rFonts w:ascii="Calibri Light" w:hAnsi="Calibri Light" w:cs="Consolas"/>
          <w:b/>
          <w:color w:val="C45911" w:themeColor="accent2" w:themeShade="BF"/>
          <w:szCs w:val="22"/>
        </w:rPr>
        <w:t>X SIGNATURE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E06E72" w:rsidRPr="00C20D0F" w:rsidTr="009104AB">
        <w:tc>
          <w:tcPr>
            <w:tcW w:w="10517" w:type="dxa"/>
            <w:shd w:val="clear" w:color="auto" w:fill="auto"/>
            <w:vAlign w:val="center"/>
          </w:tcPr>
          <w:p w:rsidR="00E06E72" w:rsidRDefault="00B440C8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258113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E72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 I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 xml:space="preserve">sign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this application form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>electronically by ticking the box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. </w:t>
            </w:r>
          </w:p>
        </w:tc>
      </w:tr>
    </w:tbl>
    <w:p w:rsidR="00E06E72" w:rsidRPr="006D20B6" w:rsidRDefault="00E06E72" w:rsidP="00661D5B">
      <w:pPr>
        <w:rPr>
          <w:rFonts w:ascii="Calibri Light" w:hAnsi="Calibri Light" w:cs="Consolas"/>
          <w:color w:val="833C0B" w:themeColor="accent2" w:themeShade="80"/>
          <w:szCs w:val="22"/>
        </w:rPr>
      </w:pPr>
    </w:p>
    <w:p w:rsidR="00F53CE4" w:rsidRPr="006D20B6" w:rsidRDefault="00F53CE4" w:rsidP="00661D5B">
      <w:pPr>
        <w:rPr>
          <w:rFonts w:ascii="Calibri Light" w:hAnsi="Calibri Light" w:cs="Consolas"/>
          <w:color w:val="833C0B" w:themeColor="accent2" w:themeShade="80"/>
          <w:szCs w:val="22"/>
        </w:rPr>
      </w:pPr>
      <w:r w:rsidRPr="006D20B6">
        <w:rPr>
          <w:rFonts w:ascii="Calibri Light" w:hAnsi="Calibri Light" w:cs="Consolas"/>
          <w:color w:val="833C0B" w:themeColor="accent2" w:themeShade="80"/>
          <w:szCs w:val="22"/>
        </w:rPr>
        <w:t xml:space="preserve">Date: </w:t>
      </w:r>
      <w:sdt>
        <w:sdtPr>
          <w:rPr>
            <w:rFonts w:ascii="Calibri Light" w:hAnsi="Calibri Light" w:cs="Consolas"/>
            <w:color w:val="2E74B5" w:themeColor="accent1" w:themeShade="BF"/>
            <w:szCs w:val="22"/>
          </w:rPr>
          <w:id w:val="1710915466"/>
          <w:placeholder>
            <w:docPart w:val="BE76E05A510945E5BA6C0DC6AD94184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F53CE4">
            <w:rPr>
              <w:rStyle w:val="PlaceholderText"/>
              <w:rFonts w:asciiTheme="majorHAnsi" w:hAnsiTheme="majorHAnsi" w:cstheme="majorHAnsi"/>
              <w:i/>
            </w:rPr>
            <w:t>Click or tap to enter a date.</w:t>
          </w:r>
        </w:sdtContent>
      </w:sdt>
    </w:p>
    <w:sectPr w:rsidR="00F53CE4" w:rsidRPr="006D20B6" w:rsidSect="006D20B6">
      <w:pgSz w:w="12240" w:h="15840"/>
      <w:pgMar w:top="450" w:right="806" w:bottom="576" w:left="907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40C8" w:rsidRDefault="00B440C8" w:rsidP="00773477">
      <w:pPr>
        <w:pStyle w:val="Caption"/>
      </w:pPr>
      <w:r>
        <w:separator/>
      </w:r>
    </w:p>
  </w:endnote>
  <w:endnote w:type="continuationSeparator" w:id="0">
    <w:p w:rsidR="00B440C8" w:rsidRDefault="00B440C8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40C8" w:rsidRDefault="00B440C8" w:rsidP="00773477">
      <w:pPr>
        <w:pStyle w:val="Caption"/>
      </w:pPr>
      <w:r>
        <w:separator/>
      </w:r>
    </w:p>
  </w:footnote>
  <w:footnote w:type="continuationSeparator" w:id="0">
    <w:p w:rsidR="00B440C8" w:rsidRDefault="00B440C8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t7QwNTQysjQwNLNU0lEKTi0uzszPAykwrAUAIoO9QCwAAAA="/>
  </w:docVars>
  <w:rsids>
    <w:rsidRoot w:val="00C56A88"/>
    <w:rsid w:val="00005A67"/>
    <w:rsid w:val="000151DE"/>
    <w:rsid w:val="000468DB"/>
    <w:rsid w:val="00075AD0"/>
    <w:rsid w:val="0008209D"/>
    <w:rsid w:val="000B04C3"/>
    <w:rsid w:val="000D2D5E"/>
    <w:rsid w:val="000E36B8"/>
    <w:rsid w:val="000F4A79"/>
    <w:rsid w:val="00122225"/>
    <w:rsid w:val="00123C1C"/>
    <w:rsid w:val="00186371"/>
    <w:rsid w:val="001E1CB8"/>
    <w:rsid w:val="00224A64"/>
    <w:rsid w:val="00242C27"/>
    <w:rsid w:val="00250B4B"/>
    <w:rsid w:val="00262873"/>
    <w:rsid w:val="00273D39"/>
    <w:rsid w:val="002957FF"/>
    <w:rsid w:val="002966F0"/>
    <w:rsid w:val="002B1DD8"/>
    <w:rsid w:val="002D50A2"/>
    <w:rsid w:val="002E61C9"/>
    <w:rsid w:val="002E6AFF"/>
    <w:rsid w:val="002F3D4A"/>
    <w:rsid w:val="003204B9"/>
    <w:rsid w:val="00323EA9"/>
    <w:rsid w:val="00331633"/>
    <w:rsid w:val="003459BA"/>
    <w:rsid w:val="00366E1A"/>
    <w:rsid w:val="00390FDA"/>
    <w:rsid w:val="003A743D"/>
    <w:rsid w:val="003D6F99"/>
    <w:rsid w:val="003F01E1"/>
    <w:rsid w:val="00467741"/>
    <w:rsid w:val="00490B9E"/>
    <w:rsid w:val="004C4374"/>
    <w:rsid w:val="004E532C"/>
    <w:rsid w:val="004E564B"/>
    <w:rsid w:val="005013C5"/>
    <w:rsid w:val="00526609"/>
    <w:rsid w:val="00536DAE"/>
    <w:rsid w:val="00580B34"/>
    <w:rsid w:val="00585553"/>
    <w:rsid w:val="00587321"/>
    <w:rsid w:val="005A257C"/>
    <w:rsid w:val="005B5D9E"/>
    <w:rsid w:val="005D7D8E"/>
    <w:rsid w:val="005E0D34"/>
    <w:rsid w:val="00603963"/>
    <w:rsid w:val="00603AB9"/>
    <w:rsid w:val="00620D9B"/>
    <w:rsid w:val="00661D5B"/>
    <w:rsid w:val="00666C99"/>
    <w:rsid w:val="00692435"/>
    <w:rsid w:val="006D20B6"/>
    <w:rsid w:val="0070104E"/>
    <w:rsid w:val="00703331"/>
    <w:rsid w:val="00714D03"/>
    <w:rsid w:val="0073712B"/>
    <w:rsid w:val="007471DE"/>
    <w:rsid w:val="007649CA"/>
    <w:rsid w:val="00773477"/>
    <w:rsid w:val="00797F28"/>
    <w:rsid w:val="007E3F3C"/>
    <w:rsid w:val="007F11BD"/>
    <w:rsid w:val="00804C0A"/>
    <w:rsid w:val="00816E94"/>
    <w:rsid w:val="00846C62"/>
    <w:rsid w:val="008B2C6D"/>
    <w:rsid w:val="00910134"/>
    <w:rsid w:val="00914A3C"/>
    <w:rsid w:val="009224B7"/>
    <w:rsid w:val="00977161"/>
    <w:rsid w:val="009A30D4"/>
    <w:rsid w:val="009C2702"/>
    <w:rsid w:val="009D6D8F"/>
    <w:rsid w:val="00A10D4C"/>
    <w:rsid w:val="00A13E4B"/>
    <w:rsid w:val="00A24152"/>
    <w:rsid w:val="00A71DFC"/>
    <w:rsid w:val="00A94344"/>
    <w:rsid w:val="00AB6D6C"/>
    <w:rsid w:val="00AC4CAD"/>
    <w:rsid w:val="00AD6B1B"/>
    <w:rsid w:val="00AE25CD"/>
    <w:rsid w:val="00AE5D3F"/>
    <w:rsid w:val="00AF0126"/>
    <w:rsid w:val="00AF69C4"/>
    <w:rsid w:val="00B360E2"/>
    <w:rsid w:val="00B42DA0"/>
    <w:rsid w:val="00B440C8"/>
    <w:rsid w:val="00B8433E"/>
    <w:rsid w:val="00B95DD1"/>
    <w:rsid w:val="00BB321C"/>
    <w:rsid w:val="00C012A2"/>
    <w:rsid w:val="00C20D0F"/>
    <w:rsid w:val="00C43E8A"/>
    <w:rsid w:val="00C53B79"/>
    <w:rsid w:val="00C544B6"/>
    <w:rsid w:val="00C56A88"/>
    <w:rsid w:val="00C72498"/>
    <w:rsid w:val="00C827BC"/>
    <w:rsid w:val="00C874A9"/>
    <w:rsid w:val="00CA1154"/>
    <w:rsid w:val="00CC62A2"/>
    <w:rsid w:val="00CD1AF5"/>
    <w:rsid w:val="00CE4D2F"/>
    <w:rsid w:val="00CE54F5"/>
    <w:rsid w:val="00D1002E"/>
    <w:rsid w:val="00D1725D"/>
    <w:rsid w:val="00D2278A"/>
    <w:rsid w:val="00D22FC0"/>
    <w:rsid w:val="00D56816"/>
    <w:rsid w:val="00D57762"/>
    <w:rsid w:val="00D7276B"/>
    <w:rsid w:val="00D75765"/>
    <w:rsid w:val="00D92D11"/>
    <w:rsid w:val="00D961F3"/>
    <w:rsid w:val="00DB64CB"/>
    <w:rsid w:val="00DF005C"/>
    <w:rsid w:val="00E06E72"/>
    <w:rsid w:val="00E75B43"/>
    <w:rsid w:val="00E83675"/>
    <w:rsid w:val="00E85A15"/>
    <w:rsid w:val="00EC1FFC"/>
    <w:rsid w:val="00ED6A2C"/>
    <w:rsid w:val="00EF3219"/>
    <w:rsid w:val="00F2450A"/>
    <w:rsid w:val="00F45163"/>
    <w:rsid w:val="00F53CE4"/>
    <w:rsid w:val="00F74ADC"/>
    <w:rsid w:val="00F76795"/>
    <w:rsid w:val="00F91EAE"/>
    <w:rsid w:val="00F95B7E"/>
    <w:rsid w:val="00FB5B50"/>
    <w:rsid w:val="00FD7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F26825-F36A-46F9-9525-E06049B0C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D4A"/>
    <w:rPr>
      <w:rFonts w:cs="Arial"/>
      <w:sz w:val="22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lainTextChar">
    <w:name w:val="Plain Text Char"/>
    <w:link w:val="PlainText"/>
    <w:rsid w:val="00C43E8A"/>
    <w:rPr>
      <w:rFonts w:ascii="Courier New" w:hAnsi="Courier New" w:cs="Courier New"/>
    </w:rPr>
  </w:style>
  <w:style w:type="character" w:styleId="PlaceholderText">
    <w:name w:val="Placeholder Text"/>
    <w:basedOn w:val="DefaultParagraphFont"/>
    <w:uiPriority w:val="99"/>
    <w:semiHidden/>
    <w:rsid w:val="00A13E4B"/>
    <w:rPr>
      <w:color w:val="808080"/>
    </w:rPr>
  </w:style>
  <w:style w:type="paragraph" w:styleId="ListParagraph">
    <w:name w:val="List Paragraph"/>
    <w:basedOn w:val="Normal"/>
    <w:uiPriority w:val="34"/>
    <w:qFormat/>
    <w:rsid w:val="001863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68989BFDE0A4FF4AA32E1399163F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37789-41CB-4B94-BC23-8B67FA8A846B}"/>
      </w:docPartPr>
      <w:docPartBody>
        <w:p w:rsidR="008F2663" w:rsidRDefault="008F2663" w:rsidP="008F2663">
          <w:pPr>
            <w:pStyle w:val="B68989BFDE0A4FF4AA32E1399163F8E214"/>
          </w:pPr>
          <w:r w:rsidRPr="00C874A9"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E</w:t>
          </w:r>
          <w:r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nter Academic Year</w:t>
          </w:r>
          <w:r w:rsidRPr="00A13E4B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9910E006253946B9B7FD1707DDCEB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74EFC-7C61-4C9C-9FAF-9766A2DCFB8D}"/>
      </w:docPartPr>
      <w:docPartBody>
        <w:p w:rsidR="008F2663" w:rsidRDefault="0063549A" w:rsidP="0063549A">
          <w:pPr>
            <w:pStyle w:val="9910E006253946B9B7FD1707DDCEB30415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1EC48B8789340F9A933A8521A03E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1410E-36BF-4675-B682-6ECDB6CC94AE}"/>
      </w:docPartPr>
      <w:docPartBody>
        <w:p w:rsidR="008F2663" w:rsidRDefault="0063549A" w:rsidP="0063549A">
          <w:pPr>
            <w:pStyle w:val="81EC48B8789340F9A933A8521A03E9E215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BE76E05A510945E5BA6C0DC6AD941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B463B-F526-4505-910E-8EC5708D2DA6}"/>
      </w:docPartPr>
      <w:docPartBody>
        <w:p w:rsidR="008F2663" w:rsidRDefault="0063549A" w:rsidP="0063549A">
          <w:pPr>
            <w:pStyle w:val="BE76E05A510945E5BA6C0DC6AD9418406"/>
          </w:pPr>
          <w:r w:rsidRPr="00F53CE4">
            <w:rPr>
              <w:rStyle w:val="PlaceholderText"/>
              <w:rFonts w:asciiTheme="majorHAnsi" w:hAnsiTheme="majorHAnsi" w:cstheme="majorHAnsi"/>
              <w:i/>
            </w:rPr>
            <w:t>Click or tap to enter a date.</w:t>
          </w:r>
        </w:p>
      </w:docPartBody>
    </w:docPart>
    <w:docPart>
      <w:docPartPr>
        <w:name w:val="C933E6E62EE0461887A298BBF83F5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5DCBC-05FB-4E8F-9C8A-A6A0DE3B0DB3}"/>
      </w:docPartPr>
      <w:docPartBody>
        <w:p w:rsidR="00352847" w:rsidRDefault="0063549A" w:rsidP="0063549A">
          <w:pPr>
            <w:pStyle w:val="C933E6E62EE0461887A298BBF83F52585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AC864A62B956497FB2D88DE039CD5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84EFD8-AADB-4154-970E-9839283B3A22}"/>
      </w:docPartPr>
      <w:docPartBody>
        <w:p w:rsidR="00352847" w:rsidRDefault="0063549A" w:rsidP="0063549A">
          <w:pPr>
            <w:pStyle w:val="AC864A62B956497FB2D88DE039CD5F885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E5F11324AF4847739017B4EE747DA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4081-96CF-491C-812D-88DC521ABFFC}"/>
      </w:docPartPr>
      <w:docPartBody>
        <w:p w:rsidR="00352847" w:rsidRDefault="0063549A" w:rsidP="0063549A">
          <w:pPr>
            <w:pStyle w:val="E5F11324AF4847739017B4EE747DA1524"/>
          </w:pPr>
          <w:r>
            <w:rPr>
              <w:rStyle w:val="PlaceholderText"/>
              <w:rFonts w:asciiTheme="majorHAnsi" w:hAnsiTheme="majorHAnsi" w:cstheme="majorHAnsi"/>
              <w:i/>
              <w:sz w:val="20"/>
              <w:szCs w:val="20"/>
            </w:rPr>
            <w:t>Choose a type</w:t>
          </w:r>
          <w:r w:rsidRPr="000E36B8">
            <w:rPr>
              <w:rStyle w:val="PlaceholderText"/>
              <w:rFonts w:asciiTheme="majorHAnsi" w:hAnsiTheme="majorHAnsi" w:cstheme="majorHAnsi"/>
              <w:i/>
              <w:sz w:val="20"/>
              <w:szCs w:val="20"/>
            </w:rPr>
            <w:t>.</w:t>
          </w:r>
        </w:p>
      </w:docPartBody>
    </w:docPart>
    <w:docPart>
      <w:docPartPr>
        <w:name w:val="7F0EB2E1BFF94357B4DB107A02D97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B724A-2B38-45A3-B05B-FDFF19B7F8E0}"/>
      </w:docPartPr>
      <w:docPartBody>
        <w:p w:rsidR="00C04923" w:rsidRDefault="0063549A" w:rsidP="0063549A">
          <w:pPr>
            <w:pStyle w:val="7F0EB2E1BFF94357B4DB107A02D975B91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C0246C964A934345A3A1AC32130F9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1FD58-2CDE-4A51-868A-5210A67B55F9}"/>
      </w:docPartPr>
      <w:docPartBody>
        <w:p w:rsidR="00C04923" w:rsidRDefault="0063549A" w:rsidP="0063549A">
          <w:pPr>
            <w:pStyle w:val="C0246C964A934345A3A1AC32130F940C1"/>
          </w:pPr>
          <w:r>
            <w:rPr>
              <w:rStyle w:val="PlaceholderText"/>
              <w:rFonts w:asciiTheme="majorHAnsi" w:hAnsiTheme="majorHAnsi" w:cstheme="majorHAnsi"/>
              <w:i/>
            </w:rPr>
            <w:t>Choose a category</w:t>
          </w:r>
          <w:r w:rsidRPr="00AC4CA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F795657A523845B0B8779A4CF554C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1DF9F7-F2AF-4049-8E59-60C9C80ED16C}"/>
      </w:docPartPr>
      <w:docPartBody>
        <w:p w:rsidR="00C04923" w:rsidRDefault="0063549A" w:rsidP="0063549A">
          <w:pPr>
            <w:pStyle w:val="F795657A523845B0B8779A4CF554CDDB"/>
          </w:pPr>
          <w:r>
            <w:rPr>
              <w:rStyle w:val="PlaceholderText"/>
              <w:rFonts w:asciiTheme="majorHAnsi" w:hAnsiTheme="majorHAnsi" w:cstheme="majorHAnsi"/>
              <w:i/>
            </w:rPr>
            <w:t>Choose a faculty</w:t>
          </w:r>
          <w:r w:rsidRPr="008B2C6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AC0FB6F78E5B443BB3F97A70E73E4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9D86A-3FBE-4874-B215-0FF8571AEFAF}"/>
      </w:docPartPr>
      <w:docPartBody>
        <w:p w:rsidR="00C04923" w:rsidRDefault="0063549A" w:rsidP="0063549A">
          <w:pPr>
            <w:pStyle w:val="AC0FB6F78E5B443BB3F97A70E73E4637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3619793EB40B4E9AA70689DBA94E0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92CBA-EB50-40C5-9C8B-1DDFF25D528D}"/>
      </w:docPartPr>
      <w:docPartBody>
        <w:p w:rsidR="00C04923" w:rsidRDefault="0063549A" w:rsidP="0063549A">
          <w:pPr>
            <w:pStyle w:val="3619793EB40B4E9AA70689DBA94E0416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67956C22D80842EC98D710A440711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3B8AB-E316-4410-84E6-2356E22D14AC}"/>
      </w:docPartPr>
      <w:docPartBody>
        <w:p w:rsidR="00C04923" w:rsidRDefault="0063549A" w:rsidP="0063549A">
          <w:pPr>
            <w:pStyle w:val="67956C22D80842EC98D710A440711AE7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69F0D5C906A842D98CCE15B0FB607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269E7-8070-4DA4-8F4C-306D19642DD0}"/>
      </w:docPartPr>
      <w:docPartBody>
        <w:p w:rsidR="00C04923" w:rsidRDefault="0063549A" w:rsidP="0063549A">
          <w:pPr>
            <w:pStyle w:val="69F0D5C906A842D98CCE15B0FB607AFE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92C41"/>
    <w:rsid w:val="001D736C"/>
    <w:rsid w:val="00352847"/>
    <w:rsid w:val="00377B3E"/>
    <w:rsid w:val="00503E6C"/>
    <w:rsid w:val="0063549A"/>
    <w:rsid w:val="008F2663"/>
    <w:rsid w:val="00A92C41"/>
    <w:rsid w:val="00C04923"/>
    <w:rsid w:val="00D201F3"/>
    <w:rsid w:val="00D41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3549A"/>
    <w:rPr>
      <w:color w:val="808080"/>
    </w:rPr>
  </w:style>
  <w:style w:type="paragraph" w:customStyle="1" w:styleId="B68989BFDE0A4FF4AA32E1399163F8E2">
    <w:name w:val="B68989BFDE0A4FF4AA32E1399163F8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">
    <w:name w:val="B68989BFDE0A4FF4AA32E1399163F8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">
    <w:name w:val="8888DB9085944DE1B14C78A18AEF42A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">
    <w:name w:val="54353F71E4684BEC9812F9844A95785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">
    <w:name w:val="0BAA7AB70CB746C2BCB6BB54F8319E5B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">
    <w:name w:val="1B2A69F2C13A4D61BC6670DEE0FDF2A5"/>
    <w:rsid w:val="00A92C41"/>
  </w:style>
  <w:style w:type="paragraph" w:customStyle="1" w:styleId="2C799E9312544DACA91038470D255692">
    <w:name w:val="2C799E9312544DACA91038470D255692"/>
    <w:rsid w:val="00A92C41"/>
  </w:style>
  <w:style w:type="paragraph" w:customStyle="1" w:styleId="B68989BFDE0A4FF4AA32E1399163F8E22">
    <w:name w:val="B68989BFDE0A4FF4AA32E1399163F8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">
    <w:name w:val="8888DB9085944DE1B14C78A18AEF42A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">
    <w:name w:val="54353F71E4684BEC9812F9844A95785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">
    <w:name w:val="0BAA7AB70CB746C2BCB6BB54F8319E5B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1">
    <w:name w:val="1B2A69F2C13A4D61BC6670DEE0FDF2A5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">
    <w:name w:val="417F1176E32343429212B5ABE300FBE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E25B6E0D331493A82FF90A6D30223AC">
    <w:name w:val="7E25B6E0D331493A82FF90A6D30223A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177258FD2AA44C6A6085C230C4D6C10">
    <w:name w:val="3177258FD2AA44C6A6085C230C4D6C1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C799E9312544DACA91038470D2556921">
    <w:name w:val="2C799E9312544DACA91038470D25569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">
    <w:name w:val="9910E006253946B9B7FD1707DDCEB304"/>
    <w:rsid w:val="00A92C41"/>
  </w:style>
  <w:style w:type="paragraph" w:customStyle="1" w:styleId="8E622E4146534ED19A393167C0FC9EC7">
    <w:name w:val="8E622E4146534ED19A393167C0FC9EC7"/>
    <w:rsid w:val="00A92C41"/>
  </w:style>
  <w:style w:type="paragraph" w:customStyle="1" w:styleId="81EC48B8789340F9A933A8521A03E9E2">
    <w:name w:val="81EC48B8789340F9A933A8521A03E9E2"/>
    <w:rsid w:val="00A92C41"/>
  </w:style>
  <w:style w:type="paragraph" w:customStyle="1" w:styleId="B68989BFDE0A4FF4AA32E1399163F8E23">
    <w:name w:val="B68989BFDE0A4FF4AA32E1399163F8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2">
    <w:name w:val="8888DB9085944DE1B14C78A18AEF42A0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2">
    <w:name w:val="54353F71E4684BEC9812F9844A95785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2">
    <w:name w:val="0BAA7AB70CB746C2BCB6BB54F8319E5B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2">
    <w:name w:val="1B2A69F2C13A4D61BC6670DEE0FDF2A5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">
    <w:name w:val="417F1176E32343429212B5ABE300FBE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">
    <w:name w:val="9910E006253946B9B7FD1707DDCEB30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">
    <w:name w:val="8E622E4146534ED19A393167C0FC9EC7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">
    <w:name w:val="81EC48B8789340F9A933A8521A03E9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B7DD15344241F9B5D6D96B4BD8D243">
    <w:name w:val="3FB7DD15344241F9B5D6D96B4BD8D243"/>
    <w:rsid w:val="00A92C41"/>
  </w:style>
  <w:style w:type="paragraph" w:customStyle="1" w:styleId="272539F0B6A644B0A3FC818F221349FE">
    <w:name w:val="272539F0B6A644B0A3FC818F221349FE"/>
    <w:rsid w:val="00A92C41"/>
  </w:style>
  <w:style w:type="paragraph" w:customStyle="1" w:styleId="BAA39005A68442ED92C5E4C5E39FAE20">
    <w:name w:val="BAA39005A68442ED92C5E4C5E39FAE20"/>
    <w:rsid w:val="00A92C41"/>
  </w:style>
  <w:style w:type="paragraph" w:customStyle="1" w:styleId="8A73EA950D064012AC147503AE9DB547">
    <w:name w:val="8A73EA950D064012AC147503AE9DB547"/>
    <w:rsid w:val="00A92C41"/>
  </w:style>
  <w:style w:type="paragraph" w:customStyle="1" w:styleId="9E1B0740C3EB4F5599CB8385F765FF2A">
    <w:name w:val="9E1B0740C3EB4F5599CB8385F765FF2A"/>
    <w:rsid w:val="00A92C41"/>
  </w:style>
  <w:style w:type="paragraph" w:customStyle="1" w:styleId="2863D55E3A46450487946D4B459D31BB">
    <w:name w:val="2863D55E3A46450487946D4B459D31BB"/>
    <w:rsid w:val="00A92C41"/>
  </w:style>
  <w:style w:type="paragraph" w:customStyle="1" w:styleId="33C88FFC09604218B05942B6709A0972">
    <w:name w:val="33C88FFC09604218B05942B6709A0972"/>
    <w:rsid w:val="00A92C41"/>
  </w:style>
  <w:style w:type="paragraph" w:customStyle="1" w:styleId="4F342AFD4EED4FD3A279A0419E29FC1D">
    <w:name w:val="4F342AFD4EED4FD3A279A0419E29FC1D"/>
    <w:rsid w:val="00A92C41"/>
  </w:style>
  <w:style w:type="paragraph" w:customStyle="1" w:styleId="1C7BBEF55F7D40A28B3EE84CDF9CF3C0">
    <w:name w:val="1C7BBEF55F7D40A28B3EE84CDF9CF3C0"/>
    <w:rsid w:val="00A92C41"/>
  </w:style>
  <w:style w:type="paragraph" w:customStyle="1" w:styleId="B68989BFDE0A4FF4AA32E1399163F8E24">
    <w:name w:val="B68989BFDE0A4FF4AA32E1399163F8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3">
    <w:name w:val="8888DB9085944DE1B14C78A18AEF42A0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3">
    <w:name w:val="54353F71E4684BEC9812F9844A95785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3">
    <w:name w:val="0BAA7AB70CB746C2BCB6BB54F8319E5B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">
    <w:name w:val="E3334A3AB7F94C4AA8160C11219088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">
    <w:name w:val="24648902E965491FB4F00F2E807A69ED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2">
    <w:name w:val="417F1176E32343429212B5ABE300FBE7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2">
    <w:name w:val="9910E006253946B9B7FD1707DDCEB30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2">
    <w:name w:val="8E622E4146534ED19A393167C0FC9EC7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2">
    <w:name w:val="81EC48B8789340F9A933A8521A03E9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">
    <w:name w:val="84784D69F3F341FBAF5926C3B364158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72539F0B6A644B0A3FC818F221349FE1">
    <w:name w:val="272539F0B6A644B0A3FC818F221349F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AA39005A68442ED92C5E4C5E39FAE201">
    <w:name w:val="BAA39005A68442ED92C5E4C5E39FAE2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A73EA950D064012AC147503AE9DB5471">
    <w:name w:val="8A73EA950D064012AC147503AE9DB54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3AA33DA24D420E98E581A28F29E6F2">
    <w:name w:val="3F3AA33DA24D420E98E581A28F29E6F2"/>
    <w:rsid w:val="00A92C41"/>
  </w:style>
  <w:style w:type="paragraph" w:customStyle="1" w:styleId="96711440276544AD943C7AFC610CF376">
    <w:name w:val="96711440276544AD943C7AFC610CF376"/>
    <w:rsid w:val="00A92C41"/>
  </w:style>
  <w:style w:type="paragraph" w:customStyle="1" w:styleId="A483AAAD9E69437A98A801A7454D6184">
    <w:name w:val="A483AAAD9E69437A98A801A7454D6184"/>
    <w:rsid w:val="00A92C41"/>
  </w:style>
  <w:style w:type="paragraph" w:customStyle="1" w:styleId="DA7FAC88869840899C7FF1056446B89A">
    <w:name w:val="DA7FAC88869840899C7FF1056446B89A"/>
    <w:rsid w:val="00A92C41"/>
  </w:style>
  <w:style w:type="paragraph" w:customStyle="1" w:styleId="FCB5F07338F84E8499C0D4E7883BF7E2">
    <w:name w:val="FCB5F07338F84E8499C0D4E7883BF7E2"/>
    <w:rsid w:val="00A92C41"/>
  </w:style>
  <w:style w:type="paragraph" w:customStyle="1" w:styleId="B68989BFDE0A4FF4AA32E1399163F8E25">
    <w:name w:val="B68989BFDE0A4FF4AA32E1399163F8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4">
    <w:name w:val="8888DB9085944DE1B14C78A18AEF42A0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4">
    <w:name w:val="54353F71E4684BEC9812F9844A95785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4">
    <w:name w:val="0BAA7AB70CB746C2BCB6BB54F8319E5B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">
    <w:name w:val="E3334A3AB7F94C4AA8160C11219088E3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">
    <w:name w:val="24648902E965491FB4F00F2E807A69ED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3">
    <w:name w:val="417F1176E32343429212B5ABE300FBE7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3">
    <w:name w:val="9910E006253946B9B7FD1707DDCEB30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3">
    <w:name w:val="8E622E4146534ED19A393167C0FC9EC7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3">
    <w:name w:val="81EC48B8789340F9A933A8521A03E9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">
    <w:name w:val="84784D69F3F341FBAF5926C3B364158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">
    <w:name w:val="3F3AA33DA24D420E98E581A28F29E6F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">
    <w:name w:val="96711440276544AD943C7AFC610CF376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">
    <w:name w:val="A483AAAD9E69437A98A801A7454D618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">
    <w:name w:val="DA7FAC88869840899C7FF1056446B89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">
    <w:name w:val="BB944DF8B5444296B39EBFF1EA8F0D8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0BECD34BED224BBF8DDE82F6A586CD06">
    <w:name w:val="0BECD34BED224BBF8DDE82F6A586CD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FCB5F07338F84E8499C0D4E7883BF7E21">
    <w:name w:val="FCB5F07338F84E8499C0D4E7883BF7E2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EC115F309B614A0CA76A3F2E4B200423">
    <w:name w:val="EC115F309B614A0CA76A3F2E4B200423"/>
    <w:rsid w:val="00A92C41"/>
  </w:style>
  <w:style w:type="paragraph" w:customStyle="1" w:styleId="1C0F8C07D5D14E3A898ADD0CCC083B4C">
    <w:name w:val="1C0F8C07D5D14E3A898ADD0CCC083B4C"/>
    <w:rsid w:val="00A92C41"/>
  </w:style>
  <w:style w:type="paragraph" w:customStyle="1" w:styleId="B68989BFDE0A4FF4AA32E1399163F8E26">
    <w:name w:val="B68989BFDE0A4FF4AA32E1399163F8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4">
    <w:name w:val="417F1176E32343429212B5ABE300FBE7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4">
    <w:name w:val="9910E006253946B9B7FD1707DDCEB30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4">
    <w:name w:val="8E622E4146534ED19A393167C0FC9EC7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4">
    <w:name w:val="81EC48B8789340F9A933A8521A03E9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2">
    <w:name w:val="84784D69F3F341FBAF5926C3B3641580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2">
    <w:name w:val="3F3AA33DA24D420E98E581A28F29E6F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2">
    <w:name w:val="96711440276544AD943C7AFC610CF376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2">
    <w:name w:val="A483AAAD9E69437A98A801A7454D618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2">
    <w:name w:val="DA7FAC88869840899C7FF1056446B89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">
    <w:name w:val="BB944DF8B5444296B39EBFF1EA8F0D821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B68989BFDE0A4FF4AA32E1399163F8E27">
    <w:name w:val="B68989BFDE0A4FF4AA32E1399163F8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5">
    <w:name w:val="8888DB9085944DE1B14C78A18AEF42A0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5">
    <w:name w:val="54353F71E4684BEC9812F9844A95785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5">
    <w:name w:val="0BAA7AB70CB746C2BCB6BB54F8319E5B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2">
    <w:name w:val="E3334A3AB7F94C4AA8160C11219088E3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2">
    <w:name w:val="24648902E965491FB4F00F2E807A69ED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5">
    <w:name w:val="417F1176E32343429212B5ABE300FBE7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5">
    <w:name w:val="9910E006253946B9B7FD1707DDCEB30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5">
    <w:name w:val="81EC48B8789340F9A933A8521A03E9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3">
    <w:name w:val="84784D69F3F341FBAF5926C3B3641580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3">
    <w:name w:val="3F3AA33DA24D420E98E581A28F29E6F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3">
    <w:name w:val="96711440276544AD943C7AFC610CF376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3">
    <w:name w:val="A483AAAD9E69437A98A801A7454D618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3">
    <w:name w:val="DA7FAC88869840899C7FF1056446B89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2">
    <w:name w:val="BB944DF8B5444296B39EBFF1EA8F0D82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26E12BCEAA3B41A0BA5DEF047EBDF61E">
    <w:name w:val="26E12BCEAA3B41A0BA5DEF047EBDF61E"/>
    <w:rsid w:val="00A92C41"/>
  </w:style>
  <w:style w:type="paragraph" w:customStyle="1" w:styleId="9C066989AA404D5BA1096A56EC3CE44C">
    <w:name w:val="9C066989AA404D5BA1096A56EC3CE44C"/>
    <w:rsid w:val="00A92C41"/>
  </w:style>
  <w:style w:type="paragraph" w:customStyle="1" w:styleId="B68989BFDE0A4FF4AA32E1399163F8E28">
    <w:name w:val="B68989BFDE0A4FF4AA32E1399163F8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6">
    <w:name w:val="8888DB9085944DE1B14C78A18AEF42A0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6">
    <w:name w:val="54353F71E4684BEC9812F9844A95785C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6">
    <w:name w:val="0BAA7AB70CB746C2BCB6BB54F8319E5B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3">
    <w:name w:val="E3334A3AB7F94C4AA8160C11219088E3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3">
    <w:name w:val="24648902E965491FB4F00F2E807A69ED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6">
    <w:name w:val="417F1176E32343429212B5ABE300FBE7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6">
    <w:name w:val="9910E006253946B9B7FD1707DDCEB30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6">
    <w:name w:val="81EC48B8789340F9A933A8521A03E9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4">
    <w:name w:val="84784D69F3F341FBAF5926C3B3641580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4">
    <w:name w:val="3F3AA33DA24D420E98E581A28F29E6F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4">
    <w:name w:val="96711440276544AD943C7AFC610CF376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4">
    <w:name w:val="A483AAAD9E69437A98A801A7454D618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4">
    <w:name w:val="DA7FAC88869840899C7FF1056446B89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3">
    <w:name w:val="BB944DF8B5444296B39EBFF1EA8F0D823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">
    <w:name w:val="C01AABCCE9F142A89E67E94874AFB76A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">
    <w:name w:val="26E12BCEAA3B41A0BA5DEF047EBDF61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">
    <w:name w:val="9C066989AA404D5BA1096A56EC3CE44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9">
    <w:name w:val="B68989BFDE0A4FF4AA32E1399163F8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7">
    <w:name w:val="8888DB9085944DE1B14C78A18AEF42A0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7">
    <w:name w:val="54353F71E4684BEC9812F9844A95785C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7">
    <w:name w:val="0BAA7AB70CB746C2BCB6BB54F8319E5B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4">
    <w:name w:val="E3334A3AB7F94C4AA8160C11219088E3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4">
    <w:name w:val="24648902E965491FB4F00F2E807A69ED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7">
    <w:name w:val="417F1176E32343429212B5ABE300FBE7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7">
    <w:name w:val="9910E006253946B9B7FD1707DDCEB30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7">
    <w:name w:val="81EC48B8789340F9A933A8521A03E9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5">
    <w:name w:val="84784D69F3F341FBAF5926C3B3641580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5">
    <w:name w:val="3F3AA33DA24D420E98E581A28F29E6F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5">
    <w:name w:val="96711440276544AD943C7AFC610CF376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5">
    <w:name w:val="A483AAAD9E69437A98A801A7454D618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5">
    <w:name w:val="DA7FAC88869840899C7FF1056446B89A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4">
    <w:name w:val="BB944DF8B5444296B39EBFF1EA8F0D824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">
    <w:name w:val="C01AABCCE9F142A89E67E94874AFB76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2">
    <w:name w:val="26E12BCEAA3B41A0BA5DEF047EBDF61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2">
    <w:name w:val="9C066989AA404D5BA1096A56EC3CE44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0">
    <w:name w:val="B68989BFDE0A4FF4AA32E1399163F8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8">
    <w:name w:val="8888DB9085944DE1B14C78A18AEF42A0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8">
    <w:name w:val="54353F71E4684BEC9812F9844A95785C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8">
    <w:name w:val="0BAA7AB70CB746C2BCB6BB54F8319E5B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5">
    <w:name w:val="E3334A3AB7F94C4AA8160C11219088E3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5">
    <w:name w:val="24648902E965491FB4F00F2E807A69ED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8">
    <w:name w:val="417F1176E32343429212B5ABE300FBE7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8">
    <w:name w:val="9910E006253946B9B7FD1707DDCEB30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8">
    <w:name w:val="81EC48B8789340F9A933A8521A03E9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6">
    <w:name w:val="84784D69F3F341FBAF5926C3B364158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6">
    <w:name w:val="3F3AA33DA24D420E98E581A28F29E6F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6">
    <w:name w:val="96711440276544AD943C7AFC610CF376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6">
    <w:name w:val="A483AAAD9E69437A98A801A7454D618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6">
    <w:name w:val="DA7FAC88869840899C7FF1056446B89A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5">
    <w:name w:val="BB944DF8B5444296B39EBFF1EA8F0D825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2">
    <w:name w:val="C01AABCCE9F142A89E67E94874AFB76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3">
    <w:name w:val="26E12BCEAA3B41A0BA5DEF047EBDF61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3">
    <w:name w:val="9C066989AA404D5BA1096A56EC3CE44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FAF2756006B24A36BF366F513F2FC50D">
    <w:name w:val="FAF2756006B24A36BF366F513F2FC50D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1C830CFB58F94AD8AD2E3B1E6256B1A9">
    <w:name w:val="1C830CFB58F94AD8AD2E3B1E6256B1A9"/>
    <w:rsid w:val="00A92C41"/>
  </w:style>
  <w:style w:type="paragraph" w:customStyle="1" w:styleId="B68989BFDE0A4FF4AA32E1399163F8E211">
    <w:name w:val="B68989BFDE0A4FF4AA32E1399163F8E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9">
    <w:name w:val="8888DB9085944DE1B14C78A18AEF42A0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9">
    <w:name w:val="54353F71E4684BEC9812F9844A95785C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9">
    <w:name w:val="0BAA7AB70CB746C2BCB6BB54F8319E5B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6">
    <w:name w:val="E3334A3AB7F94C4AA8160C11219088E3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6">
    <w:name w:val="24648902E965491FB4F00F2E807A69ED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9">
    <w:name w:val="417F1176E32343429212B5ABE300FBE7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9">
    <w:name w:val="9910E006253946B9B7FD1707DDCEB304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9">
    <w:name w:val="81EC48B8789340F9A933A8521A03E9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7">
    <w:name w:val="84784D69F3F341FBAF5926C3B36415807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7">
    <w:name w:val="3F3AA33DA24D420E98E581A28F29E6F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7">
    <w:name w:val="96711440276544AD943C7AFC610CF376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7">
    <w:name w:val="A483AAAD9E69437A98A801A7454D618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7">
    <w:name w:val="DA7FAC88869840899C7FF1056446B89A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6">
    <w:name w:val="BB944DF8B5444296B39EBFF1EA8F0D826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3">
    <w:name w:val="C01AABCCE9F142A89E67E94874AFB76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4">
    <w:name w:val="26E12BCEAA3B41A0BA5DEF047EBDF61E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4">
    <w:name w:val="9C066989AA404D5BA1096A56EC3CE44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">
    <w:name w:val="BE76E05A510945E5BA6C0DC6AD94184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2">
    <w:name w:val="B68989BFDE0A4FF4AA32E1399163F8E2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0">
    <w:name w:val="8888DB9085944DE1B14C78A18AEF42A0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0">
    <w:name w:val="54353F71E4684BEC9812F9844A95785C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0">
    <w:name w:val="0BAA7AB70CB746C2BCB6BB54F8319E5B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7">
    <w:name w:val="E3334A3AB7F94C4AA8160C11219088E3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7">
    <w:name w:val="24648902E965491FB4F00F2E807A69ED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0">
    <w:name w:val="417F1176E32343429212B5ABE300FBE7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0">
    <w:name w:val="9910E006253946B9B7FD1707DDCEB304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5">
    <w:name w:val="8E622E4146534ED19A393167C0FC9EC7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0">
    <w:name w:val="81EC48B8789340F9A933A8521A03E9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8">
    <w:name w:val="84784D69F3F341FBAF5926C3B36415808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8">
    <w:name w:val="3F3AA33DA24D420E98E581A28F29E6F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8">
    <w:name w:val="96711440276544AD943C7AFC610CF376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8">
    <w:name w:val="A483AAAD9E69437A98A801A7454D618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8">
    <w:name w:val="DA7FAC88869840899C7FF1056446B89A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7">
    <w:name w:val="BB944DF8B5444296B39EBFF1EA8F0D827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4">
    <w:name w:val="C01AABCCE9F142A89E67E94874AFB76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5">
    <w:name w:val="26E12BCEAA3B41A0BA5DEF047EBDF61E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5">
    <w:name w:val="9C066989AA404D5BA1096A56EC3CE44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">
    <w:name w:val="BE76E05A510945E5BA6C0DC6AD94184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48DDF813DFE54208A06EB9CE48ED31F1">
    <w:name w:val="48DDF813DFE54208A06EB9CE48ED31F1"/>
    <w:rsid w:val="008F2663"/>
  </w:style>
  <w:style w:type="paragraph" w:customStyle="1" w:styleId="AB8104A6315C41E39D6B5329F0C120FE">
    <w:name w:val="AB8104A6315C41E39D6B5329F0C120FE"/>
    <w:rsid w:val="008F2663"/>
  </w:style>
  <w:style w:type="paragraph" w:customStyle="1" w:styleId="C933E6E62EE0461887A298BBF83F5258">
    <w:name w:val="C933E6E62EE0461887A298BBF83F5258"/>
    <w:rsid w:val="008F2663"/>
  </w:style>
  <w:style w:type="paragraph" w:customStyle="1" w:styleId="AC864A62B956497FB2D88DE039CD5F88">
    <w:name w:val="AC864A62B956497FB2D88DE039CD5F88"/>
    <w:rsid w:val="008F2663"/>
  </w:style>
  <w:style w:type="paragraph" w:customStyle="1" w:styleId="B68989BFDE0A4FF4AA32E1399163F8E213">
    <w:name w:val="B68989BFDE0A4FF4AA32E1399163F8E213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688F95391524EA0A5DD44CDFAB0D6C2">
    <w:name w:val="8688F95391524EA0A5DD44CDFAB0D6C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1">
    <w:name w:val="8888DB9085944DE1B14C78A18AEF42A0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1">
    <w:name w:val="54353F71E4684BEC9812F9844A95785C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">
    <w:name w:val="782A1682F3FB4314A45D4675A50AABC7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1">
    <w:name w:val="9910E006253946B9B7FD1707DDCEB304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6">
    <w:name w:val="8E622E4146534ED19A393167C0FC9EC76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1">
    <w:name w:val="81EC48B8789340F9A933A8521A03E9E2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">
    <w:name w:val="E5F11324AF4847739017B4EE747DA152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1">
    <w:name w:val="C933E6E62EE0461887A298BBF83F5258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1">
    <w:name w:val="AC864A62B956497FB2D88DE039CD5F88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5">
    <w:name w:val="C01AABCCE9F142A89E67E94874AFB76A5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6">
    <w:name w:val="26E12BCEAA3B41A0BA5DEF047EBDF61E6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6">
    <w:name w:val="9C066989AA404D5BA1096A56EC3CE44C6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2">
    <w:name w:val="BE76E05A510945E5BA6C0DC6AD9418402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58A48D7112D3449DA49DCC09AB8C7E8E">
    <w:name w:val="58A48D7112D3449DA49DCC09AB8C7E8E"/>
    <w:rsid w:val="008F2663"/>
  </w:style>
  <w:style w:type="paragraph" w:customStyle="1" w:styleId="F72A494485D94180996AEAAB6AC814C8">
    <w:name w:val="F72A494485D94180996AEAAB6AC814C8"/>
    <w:rsid w:val="008F2663"/>
  </w:style>
  <w:style w:type="paragraph" w:customStyle="1" w:styleId="8E393E6634404386B6397996468AC13A">
    <w:name w:val="8E393E6634404386B6397996468AC13A"/>
    <w:rsid w:val="008F2663"/>
  </w:style>
  <w:style w:type="paragraph" w:customStyle="1" w:styleId="C5758C30D29F4BAA9A711CEF8B0E7E92">
    <w:name w:val="C5758C30D29F4BAA9A711CEF8B0E7E92"/>
    <w:rsid w:val="008F2663"/>
  </w:style>
  <w:style w:type="paragraph" w:customStyle="1" w:styleId="B68989BFDE0A4FF4AA32E1399163F8E214">
    <w:name w:val="B68989BFDE0A4FF4AA32E1399163F8E214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688F95391524EA0A5DD44CDFAB0D6C21">
    <w:name w:val="8688F95391524EA0A5DD44CDFAB0D6C2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2">
    <w:name w:val="8888DB9085944DE1B14C78A18AEF42A0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2">
    <w:name w:val="54353F71E4684BEC9812F9844A95785C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1">
    <w:name w:val="782A1682F3FB4314A45D4675A50AABC7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2">
    <w:name w:val="9910E006253946B9B7FD1707DDCEB304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7">
    <w:name w:val="8E622E4146534ED19A393167C0FC9EC77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2">
    <w:name w:val="81EC48B8789340F9A933A8521A03E9E2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1">
    <w:name w:val="E5F11324AF4847739017B4EE747DA1521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2">
    <w:name w:val="C933E6E62EE0461887A298BBF83F5258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2">
    <w:name w:val="AC864A62B956497FB2D88DE039CD5F88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6">
    <w:name w:val="C01AABCCE9F142A89E67E94874AFB76A6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">
    <w:name w:val="C88FF757F1B8429BABBC43D6EC21936F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1">
    <w:name w:val="58A48D7112D3449DA49DCC09AB8C7E8E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1">
    <w:name w:val="C5758C30D29F4BAA9A711CEF8B0E7E92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3">
    <w:name w:val="BE76E05A510945E5BA6C0DC6AD9418403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688F95391524EA0A5DD44CDFAB0D6C22">
    <w:name w:val="8688F95391524EA0A5DD44CDFAB0D6C2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3">
    <w:name w:val="8888DB9085944DE1B14C78A18AEF42A0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3">
    <w:name w:val="54353F71E4684BEC9812F9844A95785C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2">
    <w:name w:val="782A1682F3FB4314A45D4675A50AABC7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3">
    <w:name w:val="9910E006253946B9B7FD1707DDCEB304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8">
    <w:name w:val="8E622E4146534ED19A393167C0FC9EC78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3">
    <w:name w:val="81EC48B8789340F9A933A8521A03E9E2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2">
    <w:name w:val="E5F11324AF4847739017B4EE747DA1522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3">
    <w:name w:val="C933E6E62EE0461887A298BBF83F5258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3">
    <w:name w:val="AC864A62B956497FB2D88DE039CD5F88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7">
    <w:name w:val="C01AABCCE9F142A89E67E94874AFB76A7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1">
    <w:name w:val="C88FF757F1B8429BABBC43D6EC21936F1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2">
    <w:name w:val="58A48D7112D3449DA49DCC09AB8C7E8E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2">
    <w:name w:val="C5758C30D29F4BAA9A711CEF8B0E7E92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4">
    <w:name w:val="BE76E05A510945E5BA6C0DC6AD9418404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688F95391524EA0A5DD44CDFAB0D6C23">
    <w:name w:val="8688F95391524EA0A5DD44CDFAB0D6C2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4">
    <w:name w:val="8888DB9085944DE1B14C78A18AEF42A0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4">
    <w:name w:val="54353F71E4684BEC9812F9844A95785C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3">
    <w:name w:val="782A1682F3FB4314A45D4675A50AABC7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4">
    <w:name w:val="9910E006253946B9B7FD1707DDCEB304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9">
    <w:name w:val="8E622E4146534ED19A393167C0FC9EC79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4">
    <w:name w:val="81EC48B8789340F9A933A8521A03E9E2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3">
    <w:name w:val="E5F11324AF4847739017B4EE747DA1523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4">
    <w:name w:val="C933E6E62EE0461887A298BBF83F5258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4">
    <w:name w:val="AC864A62B956497FB2D88DE039CD5F88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8">
    <w:name w:val="C01AABCCE9F142A89E67E94874AFB76A8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2">
    <w:name w:val="C88FF757F1B8429BABBC43D6EC21936F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3">
    <w:name w:val="58A48D7112D3449DA49DCC09AB8C7E8E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3">
    <w:name w:val="C5758C30D29F4BAA9A711CEF8B0E7E92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5">
    <w:name w:val="BE76E05A510945E5BA6C0DC6AD9418405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7F0EB2E1BFF94357B4DB107A02D975B9">
    <w:name w:val="7F0EB2E1BFF94357B4DB107A02D975B9"/>
    <w:rsid w:val="0063549A"/>
    <w:rPr>
      <w:lang w:val="en-GB" w:eastAsia="en-GB"/>
    </w:rPr>
  </w:style>
  <w:style w:type="paragraph" w:customStyle="1" w:styleId="3FC5E09C71AE4578B395DA9659A39E13">
    <w:name w:val="3FC5E09C71AE4578B395DA9659A39E13"/>
    <w:rsid w:val="0063549A"/>
    <w:rPr>
      <w:lang w:val="en-GB" w:eastAsia="en-GB"/>
    </w:rPr>
  </w:style>
  <w:style w:type="paragraph" w:customStyle="1" w:styleId="89A7E7B63A384F82932EB5BBE09E4461">
    <w:name w:val="89A7E7B63A384F82932EB5BBE09E4461"/>
    <w:rsid w:val="0063549A"/>
    <w:rPr>
      <w:lang w:val="en-GB" w:eastAsia="en-GB"/>
    </w:rPr>
  </w:style>
  <w:style w:type="paragraph" w:customStyle="1" w:styleId="934E131232064B6280ED5906019DAFC7">
    <w:name w:val="934E131232064B6280ED5906019DAFC7"/>
    <w:rsid w:val="0063549A"/>
    <w:rPr>
      <w:lang w:val="en-GB" w:eastAsia="en-GB"/>
    </w:rPr>
  </w:style>
  <w:style w:type="paragraph" w:customStyle="1" w:styleId="4054337729464B349663453AE0107EEF">
    <w:name w:val="4054337729464B349663453AE0107EEF"/>
    <w:rsid w:val="0063549A"/>
    <w:rPr>
      <w:lang w:val="en-GB" w:eastAsia="en-GB"/>
    </w:rPr>
  </w:style>
  <w:style w:type="paragraph" w:customStyle="1" w:styleId="2C659AEBAB074C55A0B35CBFA9B63925">
    <w:name w:val="2C659AEBAB074C55A0B35CBFA9B63925"/>
    <w:rsid w:val="0063549A"/>
    <w:rPr>
      <w:lang w:val="en-GB" w:eastAsia="en-GB"/>
    </w:rPr>
  </w:style>
  <w:style w:type="paragraph" w:customStyle="1" w:styleId="95E755448FAC46F9AB707988CE337D83">
    <w:name w:val="95E755448FAC46F9AB707988CE337D83"/>
    <w:rsid w:val="0063549A"/>
    <w:rPr>
      <w:lang w:val="en-GB" w:eastAsia="en-GB"/>
    </w:rPr>
  </w:style>
  <w:style w:type="paragraph" w:customStyle="1" w:styleId="C0246C964A934345A3A1AC32130F940C">
    <w:name w:val="C0246C964A934345A3A1AC32130F940C"/>
    <w:rsid w:val="0063549A"/>
    <w:rPr>
      <w:lang w:val="en-GB" w:eastAsia="en-GB"/>
    </w:rPr>
  </w:style>
  <w:style w:type="paragraph" w:customStyle="1" w:styleId="7F0EB2E1BFF94357B4DB107A02D975B91">
    <w:name w:val="7F0EB2E1BFF94357B4DB107A02D975B91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246C964A934345A3A1AC32130F940C1">
    <w:name w:val="C0246C964A934345A3A1AC32130F940C1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5">
    <w:name w:val="9910E006253946B9B7FD1707DDCEB30415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15">
    <w:name w:val="81EC48B8789340F9A933A8521A03E9E215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4">
    <w:name w:val="E5F11324AF4847739017B4EE747DA1524"/>
    <w:rsid w:val="0063549A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5">
    <w:name w:val="C933E6E62EE0461887A298BBF83F52585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5">
    <w:name w:val="AC864A62B956497FB2D88DE039CD5F885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9">
    <w:name w:val="C01AABCCE9F142A89E67E94874AFB76A9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3">
    <w:name w:val="C88FF757F1B8429BABBC43D6EC21936F3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4">
    <w:name w:val="58A48D7112D3449DA49DCC09AB8C7E8E4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4">
    <w:name w:val="C5758C30D29F4BAA9A711CEF8B0E7E924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6">
    <w:name w:val="BE76E05A510945E5BA6C0DC6AD9418406"/>
    <w:rsid w:val="0063549A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F795657A523845B0B8779A4CF554CDDB">
    <w:name w:val="F795657A523845B0B8779A4CF554CDDB"/>
    <w:rsid w:val="0063549A"/>
    <w:rPr>
      <w:lang w:val="en-GB" w:eastAsia="en-GB"/>
    </w:rPr>
  </w:style>
  <w:style w:type="paragraph" w:customStyle="1" w:styleId="60F53340458649688E2AB7E6C406F259">
    <w:name w:val="60F53340458649688E2AB7E6C406F259"/>
    <w:rsid w:val="0063549A"/>
    <w:rPr>
      <w:lang w:val="en-GB" w:eastAsia="en-GB"/>
    </w:rPr>
  </w:style>
  <w:style w:type="paragraph" w:customStyle="1" w:styleId="AC0FB6F78E5B443BB3F97A70E73E4637">
    <w:name w:val="AC0FB6F78E5B443BB3F97A70E73E4637"/>
    <w:rsid w:val="0063549A"/>
    <w:rPr>
      <w:lang w:val="en-GB" w:eastAsia="en-GB"/>
    </w:rPr>
  </w:style>
  <w:style w:type="paragraph" w:customStyle="1" w:styleId="3619793EB40B4E9AA70689DBA94E0416">
    <w:name w:val="3619793EB40B4E9AA70689DBA94E0416"/>
    <w:rsid w:val="0063549A"/>
    <w:rPr>
      <w:lang w:val="en-GB" w:eastAsia="en-GB"/>
    </w:rPr>
  </w:style>
  <w:style w:type="paragraph" w:customStyle="1" w:styleId="67956C22D80842EC98D710A440711AE7">
    <w:name w:val="67956C22D80842EC98D710A440711AE7"/>
    <w:rsid w:val="0063549A"/>
    <w:rPr>
      <w:lang w:val="en-GB" w:eastAsia="en-GB"/>
    </w:rPr>
  </w:style>
  <w:style w:type="paragraph" w:customStyle="1" w:styleId="69F0D5C906A842D98CCE15B0FB607AFE">
    <w:name w:val="69F0D5C906A842D98CCE15B0FB607AFE"/>
    <w:rsid w:val="0063549A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443436D35D647966BCF4F0B286A22" ma:contentTypeVersion="2" ma:contentTypeDescription="Create a new document." ma:contentTypeScope="" ma:versionID="20605799638e8353c0ae45bbdd570a90">
  <xsd:schema xmlns:xsd="http://www.w3.org/2001/XMLSchema" xmlns:xs="http://www.w3.org/2001/XMLSchema" xmlns:p="http://schemas.microsoft.com/office/2006/metadata/properties" xmlns:ns2="7d37358c-05a0-4c98-9293-9e6040e75bf4" targetNamespace="http://schemas.microsoft.com/office/2006/metadata/properties" ma:root="true" ma:fieldsID="bb57116a324afe6aa1dff8d42a30d954" ns2:_="">
    <xsd:import namespace="7d37358c-05a0-4c98-9293-9e6040e75b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37358c-05a0-4c98-9293-9e6040e75b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3773D20-1B24-4D5D-826F-9F0714028617}"/>
</file>

<file path=customXml/itemProps2.xml><?xml version="1.0" encoding="utf-8"?>
<ds:datastoreItem xmlns:ds="http://schemas.openxmlformats.org/officeDocument/2006/customXml" ds:itemID="{23E35022-47C3-408B-A663-C8837220EF0F}"/>
</file>

<file path=customXml/itemProps3.xml><?xml version="1.0" encoding="utf-8"?>
<ds:datastoreItem xmlns:ds="http://schemas.openxmlformats.org/officeDocument/2006/customXml" ds:itemID="{B121E0FE-BEF0-4931-ACAA-BDE4A318559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Jasmina Milovanovic</cp:lastModifiedBy>
  <cp:revision>5</cp:revision>
  <cp:lastPrinted>2016-05-10T08:27:00Z</cp:lastPrinted>
  <dcterms:created xsi:type="dcterms:W3CDTF">2021-03-10T12:12:00Z</dcterms:created>
  <dcterms:modified xsi:type="dcterms:W3CDTF">2021-03-17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443436D35D647966BCF4F0B286A22</vt:lpwstr>
  </property>
</Properties>
</file>